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5F2EA0" w14:textId="1A346B66" w:rsidR="001A571C" w:rsidRPr="002F2ABA" w:rsidRDefault="001A571C" w:rsidP="00E95210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Lab 8 -</w:t>
      </w:r>
      <w:r w:rsidRPr="001A571C">
        <w:rPr>
          <w:b/>
          <w:bCs/>
          <w:sz w:val="32"/>
          <w:szCs w:val="32"/>
        </w:rPr>
        <w:t xml:space="preserve"> Human Resource Management</w:t>
      </w:r>
    </w:p>
    <w:p w14:paraId="20DFE3C8" w14:textId="77777777" w:rsidR="001A571C" w:rsidRDefault="00E95210" w:rsidP="00E95210">
      <w:pPr>
        <w:pStyle w:val="ListParagraph"/>
        <w:numPr>
          <w:ilvl w:val="0"/>
          <w:numId w:val="6"/>
        </w:numPr>
        <w:rPr>
          <w:bCs/>
          <w:sz w:val="32"/>
          <w:szCs w:val="32"/>
        </w:rPr>
      </w:pPr>
      <w:r w:rsidRPr="00E95210">
        <w:rPr>
          <w:bCs/>
          <w:sz w:val="32"/>
          <w:szCs w:val="32"/>
        </w:rPr>
        <w:t xml:space="preserve">Prepare </w:t>
      </w:r>
      <w:r w:rsidR="001A571C">
        <w:rPr>
          <w:bCs/>
          <w:sz w:val="32"/>
          <w:szCs w:val="32"/>
        </w:rPr>
        <w:t xml:space="preserve">360 degree feedback form as discuss in the class </w:t>
      </w:r>
    </w:p>
    <w:p w14:paraId="296E72D7" w14:textId="50380F14" w:rsidR="00E95210" w:rsidRDefault="001A571C" w:rsidP="001A571C">
      <w:pPr>
        <w:pStyle w:val="ListParagraph"/>
        <w:rPr>
          <w:bCs/>
          <w:sz w:val="32"/>
          <w:szCs w:val="32"/>
        </w:rPr>
      </w:pPr>
      <w:r>
        <w:rPr>
          <w:bCs/>
          <w:sz w:val="32"/>
          <w:szCs w:val="32"/>
        </w:rPr>
        <w:t>(</w:t>
      </w:r>
      <w:proofErr w:type="gramStart"/>
      <w:r>
        <w:rPr>
          <w:bCs/>
          <w:sz w:val="32"/>
          <w:szCs w:val="32"/>
        </w:rPr>
        <w:t>every</w:t>
      </w:r>
      <w:proofErr w:type="gramEnd"/>
      <w:r>
        <w:rPr>
          <w:bCs/>
          <w:sz w:val="32"/>
          <w:szCs w:val="32"/>
        </w:rPr>
        <w:t xml:space="preserve"> group)</w:t>
      </w:r>
    </w:p>
    <w:p w14:paraId="26A88DC7" w14:textId="17C7F8A3" w:rsidR="001A571C" w:rsidRDefault="001A571C" w:rsidP="001A571C">
      <w:pPr>
        <w:pStyle w:val="ListParagraph"/>
        <w:numPr>
          <w:ilvl w:val="0"/>
          <w:numId w:val="6"/>
        </w:numPr>
        <w:rPr>
          <w:bCs/>
          <w:sz w:val="32"/>
          <w:szCs w:val="32"/>
        </w:rPr>
      </w:pPr>
      <w:r w:rsidRPr="00E95210">
        <w:rPr>
          <w:bCs/>
          <w:sz w:val="32"/>
          <w:szCs w:val="32"/>
        </w:rPr>
        <w:t>Prepare</w:t>
      </w:r>
      <w:r>
        <w:rPr>
          <w:bCs/>
          <w:sz w:val="32"/>
          <w:szCs w:val="32"/>
        </w:rPr>
        <w:t xml:space="preserve"> One</w:t>
      </w:r>
      <w:r w:rsidRPr="00E95210">
        <w:rPr>
          <w:bCs/>
          <w:sz w:val="32"/>
          <w:szCs w:val="32"/>
        </w:rPr>
        <w:t xml:space="preserve"> </w:t>
      </w:r>
      <w:r>
        <w:rPr>
          <w:bCs/>
          <w:sz w:val="32"/>
          <w:szCs w:val="32"/>
        </w:rPr>
        <w:t xml:space="preserve">360 degree feedback form as discuss in the class </w:t>
      </w:r>
    </w:p>
    <w:p w14:paraId="4015FD70" w14:textId="6560D177" w:rsidR="001A571C" w:rsidRPr="001A571C" w:rsidRDefault="001A571C" w:rsidP="001A571C">
      <w:pPr>
        <w:pStyle w:val="ListParagraph"/>
        <w:rPr>
          <w:bCs/>
          <w:sz w:val="32"/>
          <w:szCs w:val="32"/>
        </w:rPr>
      </w:pPr>
      <w:r>
        <w:rPr>
          <w:bCs/>
          <w:sz w:val="32"/>
          <w:szCs w:val="32"/>
        </w:rPr>
        <w:t>By all project managers (1 form only - final</w:t>
      </w:r>
      <w:bookmarkStart w:id="0" w:name="_GoBack"/>
      <w:bookmarkEnd w:id="0"/>
      <w:r>
        <w:rPr>
          <w:bCs/>
          <w:sz w:val="32"/>
          <w:szCs w:val="32"/>
        </w:rPr>
        <w:t>)</w:t>
      </w:r>
    </w:p>
    <w:p w14:paraId="575B5222" w14:textId="1112130B" w:rsidR="00A54205" w:rsidRPr="00E95210" w:rsidRDefault="00A54205" w:rsidP="00265928">
      <w:pPr>
        <w:pStyle w:val="ListParagraph"/>
        <w:numPr>
          <w:ilvl w:val="0"/>
          <w:numId w:val="6"/>
        </w:numPr>
        <w:rPr>
          <w:bCs/>
          <w:sz w:val="32"/>
          <w:szCs w:val="32"/>
        </w:rPr>
      </w:pPr>
      <w:r w:rsidRPr="00E95210">
        <w:rPr>
          <w:bCs/>
          <w:sz w:val="32"/>
          <w:szCs w:val="32"/>
        </w:rPr>
        <w:t xml:space="preserve">Group manager has to submit the activity via </w:t>
      </w:r>
      <w:proofErr w:type="spellStart"/>
      <w:r w:rsidRPr="00E95210">
        <w:rPr>
          <w:bCs/>
          <w:sz w:val="32"/>
          <w:szCs w:val="32"/>
        </w:rPr>
        <w:t>ulearn</w:t>
      </w:r>
      <w:proofErr w:type="spellEnd"/>
      <w:r w:rsidRPr="00E95210">
        <w:rPr>
          <w:bCs/>
          <w:sz w:val="32"/>
          <w:szCs w:val="32"/>
        </w:rPr>
        <w:t>.</w:t>
      </w:r>
    </w:p>
    <w:p w14:paraId="576082C0" w14:textId="77777777" w:rsidR="00037B28" w:rsidRDefault="00037B28"/>
    <w:sectPr w:rsidR="00037B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384933"/>
    <w:multiLevelType w:val="hybridMultilevel"/>
    <w:tmpl w:val="FA1A67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034071"/>
    <w:multiLevelType w:val="hybridMultilevel"/>
    <w:tmpl w:val="14E4B0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AA0A4A"/>
    <w:multiLevelType w:val="hybridMultilevel"/>
    <w:tmpl w:val="DD6AE10A"/>
    <w:lvl w:ilvl="0" w:tplc="DE143A66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BB52DADE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0BA87EA4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C3A7C56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95DA6C9A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D5AA6D30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2A2AF27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516614AA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03FAE78E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" w15:restartNumberingAfterBreak="0">
    <w:nsid w:val="4EC93026"/>
    <w:multiLevelType w:val="hybridMultilevel"/>
    <w:tmpl w:val="3A8091CA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756E0B"/>
    <w:multiLevelType w:val="hybridMultilevel"/>
    <w:tmpl w:val="DCB8FEC0"/>
    <w:lvl w:ilvl="0" w:tplc="6168640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C86D4C"/>
    <w:multiLevelType w:val="hybridMultilevel"/>
    <w:tmpl w:val="8E7255F8"/>
    <w:lvl w:ilvl="0" w:tplc="72FE1498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8D348D72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D29A1C28"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A20C5746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724E833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AC3027E4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9F48321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3584906C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1A2A21A6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4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MbIwMbAwNDQwNDBS0lEKTi0uzszPAykwrgUAdxS4pywAAAA="/>
  </w:docVars>
  <w:rsids>
    <w:rsidRoot w:val="00037B28"/>
    <w:rsid w:val="00033C36"/>
    <w:rsid w:val="00037B28"/>
    <w:rsid w:val="000A04EE"/>
    <w:rsid w:val="000D085A"/>
    <w:rsid w:val="000E7730"/>
    <w:rsid w:val="000F23B2"/>
    <w:rsid w:val="00105436"/>
    <w:rsid w:val="001A571C"/>
    <w:rsid w:val="00224862"/>
    <w:rsid w:val="00265928"/>
    <w:rsid w:val="00312469"/>
    <w:rsid w:val="004212B4"/>
    <w:rsid w:val="005F6F1A"/>
    <w:rsid w:val="00630E94"/>
    <w:rsid w:val="006D07A6"/>
    <w:rsid w:val="006D7A0D"/>
    <w:rsid w:val="00703CE4"/>
    <w:rsid w:val="00925C9E"/>
    <w:rsid w:val="009549AA"/>
    <w:rsid w:val="00A54205"/>
    <w:rsid w:val="00A556E8"/>
    <w:rsid w:val="00AD5815"/>
    <w:rsid w:val="00BB6796"/>
    <w:rsid w:val="00CB0BBB"/>
    <w:rsid w:val="00CF17CF"/>
    <w:rsid w:val="00DE22C5"/>
    <w:rsid w:val="00E95210"/>
    <w:rsid w:val="00EF2FEF"/>
    <w:rsid w:val="00FE4B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2CCA2CE"/>
  <w15:docId w15:val="{FD231758-9258-4F73-807C-D51A448F2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7B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189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057438">
          <w:marLeft w:val="86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83558">
          <w:marLeft w:val="129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79896">
          <w:marLeft w:val="86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06626">
          <w:marLeft w:val="129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41168">
          <w:marLeft w:val="86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309282">
          <w:marLeft w:val="129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57608">
          <w:marLeft w:val="86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733300">
          <w:marLeft w:val="129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040816">
          <w:marLeft w:val="86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37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47005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60192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20678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</Words>
  <Characters>2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ent</dc:creator>
  <cp:lastModifiedBy>admin</cp:lastModifiedBy>
  <cp:revision>2</cp:revision>
  <dcterms:created xsi:type="dcterms:W3CDTF">2022-12-12T09:51:00Z</dcterms:created>
  <dcterms:modified xsi:type="dcterms:W3CDTF">2022-12-12T09:51:00Z</dcterms:modified>
</cp:coreProperties>
</file>